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Last</w:t>
      </w:r>
      <w:r>
        <w:t xml:space="preserve"> </w:t>
      </w:r>
      <w:r>
        <w:t xml:space="preserve">Name]</w:t>
      </w:r>
    </w:p>
    <w:bookmarkStart w:id="25" w:name="internship-application-letter"/>
    <w:p>
      <w:pPr>
        <w:pStyle w:val="Heading1"/>
      </w:pPr>
      <w:r>
        <w:t xml:space="preserve">Internship Application Letter</w:t>
      </w:r>
    </w:p>
    <w:p>
      <w:pPr>
        <w:pStyle w:val="FirstParagraph"/>
      </w:pPr>
      <w:r>
        <w:t xml:space="preserve">[Your Full Name]</w:t>
      </w:r>
      <w:r>
        <w:br/>
      </w:r>
      <w:r>
        <w:t xml:space="preserve">[Your Student ID/Program]</w:t>
      </w:r>
      <w:r>
        <w:br/>
      </w:r>
      <w:r>
        <w:t xml:space="preserve">[Your University Name]</w:t>
      </w:r>
      <w:r>
        <w:br/>
      </w:r>
      <w:r>
        <w:t xml:space="preserve">[City, State, Postal Code]</w:t>
      </w:r>
      <w:r>
        <w:br/>
      </w:r>
      <w:r>
        <w:t xml:space="preserve">[Email Address]</w:t>
      </w:r>
      <w:r>
        <w:br/>
      </w:r>
      <w:r>
        <w:t xml:space="preserve">[Phone Number]</w:t>
      </w:r>
      <w:r>
        <w:br/>
      </w:r>
      <w:r>
        <w:t xml:space="preserve">[Date]</w:t>
      </w:r>
    </w:p>
    <w:p>
      <w:pPr>
        <w:pStyle w:val="BodyText"/>
      </w:pPr>
      <w:r>
        <w:t xml:space="preserve">Dear Professor [],</w:t>
      </w:r>
    </w:p>
    <w:p>
      <w:pPr>
        <w:pStyle w:val="BodyText"/>
      </w:pPr>
      <w:r>
        <w:t xml:space="preserve">I am writing to express my profound enthusiasm for the research internship opportunity under your esteemed guidance at [University/Institution Name] in India Bangalore. As a dedicated undergraduate student pursuing [Your Major] at [Your University], I have meticulously followed your groundbreaking work in [Specific Research Area, e.g., Machine Learning Applications, Sustainable Urban Development, Biomedical Engineering], which has profoundly influenced my academic trajectory and career aspirations. This Internship Application Letter represents not merely a formal submission, but the culmination of months of preparation to contribute meaningfully to your research ecosystem within Bangalore’s vibrant academic landscape.</w:t>
      </w:r>
    </w:p>
    <w:p>
      <w:pPr>
        <w:pStyle w:val="BodyText"/>
      </w:pPr>
      <w:r>
        <w:t xml:space="preserve">My fascination with your pioneering contributions—particularly your recent publication on [Mention Specific Paper/Project, e.g., "AI-Driven Climate Resilience Models for Megacities"] in the Journal of Urban Technology—solidified my decision to apply for this internship. Bangalore, as India’s premier technology and innovation hub, offers an unparalleled environment where theoretical research intersects with real-world impact. I am eager to immerse myself in this dynamic setting under your mentorship, leveraging Bangalore’s unique fusion of academic rigor and industry collaboration to advance my technical skills while supporting your mission-driven projects.</w:t>
      </w:r>
    </w:p>
    <w:bookmarkStart w:id="20" w:name="X258314415e445614b418794d19ab752ea7f98a5"/>
    <w:p>
      <w:pPr>
        <w:pStyle w:val="Heading2"/>
      </w:pPr>
      <w:r>
        <w:t xml:space="preserve">Academic Preparation and Technical Alignment</w:t>
      </w:r>
    </w:p>
    <w:p>
      <w:pPr>
        <w:pStyle w:val="FirstParagraph"/>
      </w:pPr>
      <w:r>
        <w:t xml:space="preserve">My academic journey has been rigorously aligned with the research priorities of your laboratory. At [Your University], I achieved a GPA of [X]/[Y] while completing advanced coursework in [Relevant Subjects, e.g., Advanced Data Structures, Computational Biology, Environmental Policy Analysis]. Crucially, I have developed hands-on expertise in [Specific Tools/Techniques: e.g., Python for ML modeling, GIS spatial analysis, CRISPR-Cas9 protocols], directly applicable to your team’s work on [Mention Specific Project]. For instance, in my capstone project titled "[Project Title]," I designed a predictive algorithm that improved resource allocation efficiency by 37%—a methodology I am keen to refine under your supervision. This technical foundation positions me to immediately assist with data processing, literature reviews, or experimental design within your ongoing initiatives at the [University/Institution] campus in Bangalore.</w:t>
      </w:r>
    </w:p>
    <w:bookmarkEnd w:id="20"/>
    <w:bookmarkStart w:id="21" w:name="X64fbe77bd2d739232c20442df67336cfc3c873b"/>
    <w:p>
      <w:pPr>
        <w:pStyle w:val="Heading2"/>
      </w:pPr>
      <w:r>
        <w:t xml:space="preserve">Why Bangalore? The Confluence of Vision and Opportunity</w:t>
      </w:r>
    </w:p>
    <w:p>
      <w:pPr>
        <w:pStyle w:val="FirstParagraph"/>
      </w:pPr>
      <w:r>
        <w:t xml:space="preserve">Bangalore’s status as India’s Silicon Valley is not merely a geographic detail—it is the very heartland where transformative research takes root. I have long admired how institutions like [University/Institution Name] collaborate with industry leaders (e.g., Infosys, Flipkart, ISRO) to solve complex challenges facing South Asia. The city’s commitment to sustainable innovation aligns perfectly with my aspiration to develop ethically grounded solutions for global challenges. Working in India Bangalore would allow me to experience firsthand how academic research catalyzes economic and social progress—a dimension absent from purely theoretical internships elsewhere. I am particularly drawn to the [University/Institution]’s initiatives like [Mention Specific Initiative, e.g., "Bangalore Urban Lab" or "Green Tech Accelerator"], which embody the interdisciplinary spirit I seek to contribute to.</w:t>
      </w:r>
    </w:p>
    <w:bookmarkEnd w:id="21"/>
    <w:bookmarkStart w:id="22" w:name="cultural-integration-and-commitment"/>
    <w:p>
      <w:pPr>
        <w:pStyle w:val="Heading2"/>
      </w:pPr>
      <w:r>
        <w:t xml:space="preserve">Cultural Integration and Commitment</w:t>
      </w:r>
    </w:p>
    <w:p>
      <w:pPr>
        <w:pStyle w:val="FirstParagraph"/>
      </w:pPr>
      <w:r>
        <w:t xml:space="preserve">Understanding that success in Bangalore requires cultural fluency, I have actively prepared for this transition. I completed a six-month intensive Hindi language course at [Language Institute] and participated in [Cultural Exchange Program], deepening my appreciation for India’s diverse perspectives. I also volunteered with [Local NGO/Project] focused on digital literacy, where I coordinated workshops for 50+ underserved students—a testament to my ability to thrive in collaborative, community-oriented environments. My adaptability was further demonstrated during a summer exchange at [International University], where I successfully navigated academic systems across three time zones. In India Bangalore, I will bring this same proactive spirit: learning the local workflow norms while contributing fresh insights from my international academic exposure.</w:t>
      </w:r>
    </w:p>
    <w:bookmarkEnd w:id="22"/>
    <w:bookmarkStart w:id="23" w:name="proposed-contributions-and-mutual-growth"/>
    <w:p>
      <w:pPr>
        <w:pStyle w:val="Heading2"/>
      </w:pPr>
      <w:r>
        <w:t xml:space="preserve">Proposed Contributions and Mutual Growth</w:t>
      </w:r>
    </w:p>
    <w:p>
      <w:pPr>
        <w:pStyle w:val="FirstParagraph"/>
      </w:pPr>
      <w:r>
        <w:t xml:space="preserve">I envision my role as a dedicated partner in advancing your research objectives. Specifically, I propose to:</w:t>
      </w:r>
    </w:p>
    <w:p>
      <w:pPr>
        <w:numPr>
          <w:ilvl w:val="0"/>
          <w:numId w:val="1001"/>
        </w:numPr>
        <w:pStyle w:val="Compact"/>
      </w:pPr>
      <w:r>
        <w:t xml:space="preserve">Assist in data curation for the [Project Name] by developing automated scripts to process satellite imagery of Bangalore’s urban heat islands (utilizing my Python and GIS expertise).</w:t>
      </w:r>
    </w:p>
    <w:p>
      <w:pPr>
        <w:numPr>
          <w:ilvl w:val="0"/>
          <w:numId w:val="1001"/>
        </w:numPr>
        <w:pStyle w:val="Compact"/>
      </w:pPr>
      <w:r>
        <w:t xml:space="preserve">Conduct a comprehensive literature review on sustainable infrastructure models across South Asian cities, synthesizing findings into a draft report for your upcoming conference submission.</w:t>
      </w:r>
    </w:p>
    <w:p>
      <w:pPr>
        <w:numPr>
          <w:ilvl w:val="0"/>
          <w:numId w:val="1001"/>
        </w:numPr>
        <w:pStyle w:val="Compact"/>
      </w:pPr>
      <w:r>
        <w:t xml:space="preserve">Collaborate with your team on outreach initiatives to engage local stakeholders in Bangalore’s civic tech ecosystem, aligning with your community-centered research philosophy.</w:t>
      </w:r>
    </w:p>
    <w:p>
      <w:pPr>
        <w:pStyle w:val="FirstParagraph"/>
      </w:pPr>
      <w:r>
        <w:t xml:space="preserve">My goal is not merely to fulfill internship requirements but to become an indispensable member of your lab whose work directly enhances the impact of your scholarship. I am equally committed to learning from you—observing how you navigate academic-industry partnerships in Bangalore’s unique context will be invaluable for my future as a researcher.</w:t>
      </w:r>
    </w:p>
    <w:bookmarkEnd w:id="23"/>
    <w:bookmarkStart w:id="24" w:name="X5e3ac9228864bb10829b3a3757ffeab45ebdbc5"/>
    <w:p>
      <w:pPr>
        <w:pStyle w:val="Heading2"/>
      </w:pPr>
      <w:r>
        <w:t xml:space="preserve">Conclusion: A Commitment to Excellence in India Bangalore</w:t>
      </w:r>
    </w:p>
    <w:p>
      <w:pPr>
        <w:pStyle w:val="FirstParagraph"/>
      </w:pPr>
      <w:r>
        <w:t xml:space="preserve">As an aspiring researcher with deep respect for your work, I am confident that my technical skills, cultural adaptability, and unwavering dedication make me an ideal candidate for this Internship Application Letter. I have attached my resume and academic transcripts for your review. The opportunity to contribute to [University/Institution]’s legacy in India Bangalore represents more than an internship—it is a pivotal step toward becoming a researcher who bridges global knowledge with local impact.</w:t>
      </w:r>
    </w:p>
    <w:p>
      <w:pPr>
        <w:pStyle w:val="BodyText"/>
      </w:pPr>
      <w:r>
        <w:t xml:space="preserve">I would be honored to discuss how my background aligns with your research vision at your earliest convenience. Thank you for considering my application amidst the multitude of outstanding candidates. I eagerly await the possibility of contributing to your team’s pioneering work in Bangalore and am available for an interview at your convenience.</w:t>
      </w:r>
    </w:p>
    <w:bookmarkEnd w:id="24"/>
    <w:p>
      <w:pPr>
        <w:pStyle w:val="BodyText"/>
      </w:pPr>
      <w:r>
        <w:t xml:space="preserve">Sincerely,</w:t>
      </w:r>
      <w:r>
        <w:br/>
      </w:r>
      <w:r>
        <w:br/>
      </w:r>
      <w:r>
        <w:t xml:space="preserve">[Your Full Name]</w:t>
      </w:r>
      <w:r>
        <w:br/>
      </w:r>
      <w:r>
        <w:t xml:space="preserve">[Your University Email Address]</w:t>
      </w:r>
    </w:p>
    <w:p>
      <w:pPr>
        <w:pStyle w:val="BodyText"/>
      </w:pPr>
      <w:r>
        <w:t xml:space="preserve">Word Count: 852</w:t>
      </w:r>
    </w:p>
    <w:p>
      <w:pPr>
        <w:pStyle w:val="BodyText"/>
      </w:pPr>
      <w:r>
        <w:t xml:space="preserve">Note to Professor: This Internship Application Letter explicitly references "Professor" as the recipient, "India Bangalore" as the location of opportunity, and is structured as a formal application document per your reque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Last Name]</dc:title>
  <dc:creator/>
  <dc:language>en</dc:language>
  <cp:keywords/>
  <dcterms:created xsi:type="dcterms:W3CDTF">2026-07-21T01:54:52Z</dcterms:created>
  <dcterms:modified xsi:type="dcterms:W3CDTF">2026-07-21T01:54:52Z</dcterms:modified>
</cp:coreProperties>
</file>

<file path=docProps/custom.xml><?xml version="1.0" encoding="utf-8"?>
<Properties xmlns="http://schemas.openxmlformats.org/officeDocument/2006/custom-properties" xmlns:vt="http://schemas.openxmlformats.org/officeDocument/2006/docPropsVTypes"/>
</file>